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1222E" w14:textId="77777777" w:rsidR="00691901" w:rsidRDefault="005C7191" w:rsidP="006246AF">
      <w:r>
        <w:rPr>
          <w:noProof/>
          <w:lang w:val="en-US" w:eastAsia="en-US"/>
        </w:rPr>
        <w:drawing>
          <wp:inline distT="0" distB="0" distL="0" distR="0" wp14:anchorId="05EE3172" wp14:editId="1DEB88B4">
            <wp:extent cx="5229225" cy="1038225"/>
            <wp:effectExtent l="19050" t="0" r="9525" b="0"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182D" w14:textId="77777777" w:rsidR="002C099B" w:rsidRDefault="002C099B" w:rsidP="00A240DF"/>
    <w:p w14:paraId="4BD14B8A" w14:textId="77777777" w:rsidR="002C099B" w:rsidRPr="00264398" w:rsidRDefault="002C099B" w:rsidP="00A240DF">
      <w:pPr>
        <w:rPr>
          <w:sz w:val="22"/>
          <w:szCs w:val="22"/>
        </w:rPr>
      </w:pPr>
    </w:p>
    <w:p w14:paraId="374BDB21" w14:textId="04C6BB1A" w:rsidR="002C099B" w:rsidRPr="00533749" w:rsidRDefault="002C099B" w:rsidP="002C099B">
      <w:pPr>
        <w:spacing w:line="360" w:lineRule="auto"/>
        <w:jc w:val="center"/>
        <w:rPr>
          <w:rFonts w:ascii="Calibri" w:hAnsi="Calibri"/>
          <w:b/>
          <w:u w:val="single"/>
        </w:rPr>
      </w:pPr>
      <w:r w:rsidRPr="00C87273">
        <w:rPr>
          <w:rFonts w:ascii="Calibri" w:hAnsi="Calibri"/>
          <w:b/>
          <w:u w:val="single"/>
        </w:rPr>
        <w:t xml:space="preserve">ΑΙΤΗΣΗ </w:t>
      </w:r>
      <w:r w:rsidR="000B5F1B" w:rsidRPr="00C87273">
        <w:rPr>
          <w:rFonts w:ascii="Calibri" w:hAnsi="Calibri"/>
          <w:b/>
          <w:u w:val="single"/>
        </w:rPr>
        <w:t>ΣΥΜΜΕΤΟΧΗΣ</w:t>
      </w:r>
      <w:r w:rsidRPr="00C87273">
        <w:rPr>
          <w:rFonts w:ascii="Calibri" w:hAnsi="Calibri"/>
          <w:b/>
          <w:u w:val="single"/>
        </w:rPr>
        <w:t xml:space="preserve"> </w:t>
      </w:r>
      <w:r w:rsidR="002539DB" w:rsidRPr="00C87273">
        <w:rPr>
          <w:rFonts w:ascii="Calibri" w:hAnsi="Calibri"/>
          <w:b/>
          <w:u w:val="single"/>
        </w:rPr>
        <w:t>ΣΤΟ ΣΕΜΙΝΑΡΙΟ ΔΙΠΛΩΜΑΤΙΚΗΣ</w:t>
      </w:r>
      <w:r w:rsidR="000B5F1B" w:rsidRPr="00C87273">
        <w:rPr>
          <w:rFonts w:ascii="Calibri" w:hAnsi="Calibri"/>
          <w:b/>
          <w:u w:val="single"/>
        </w:rPr>
        <w:t xml:space="preserve"> </w:t>
      </w:r>
      <w:r w:rsidRPr="00C87273">
        <w:rPr>
          <w:rFonts w:ascii="Calibri" w:hAnsi="Calibri"/>
          <w:b/>
          <w:u w:val="single"/>
        </w:rPr>
        <w:t xml:space="preserve"> ΕΡΓΑΣΙΑΣ</w:t>
      </w:r>
      <w:r w:rsidR="009B5B67">
        <w:rPr>
          <w:rFonts w:ascii="Calibri" w:hAnsi="Calibri"/>
          <w:b/>
          <w:u w:val="single"/>
        </w:rPr>
        <w:t xml:space="preserve"> </w:t>
      </w:r>
      <w:r w:rsidR="006E3656" w:rsidRPr="00C87273">
        <w:rPr>
          <w:rFonts w:ascii="Calibri" w:hAnsi="Calibri"/>
          <w:b/>
          <w:u w:val="single"/>
        </w:rPr>
        <w:t>20</w:t>
      </w:r>
      <w:r w:rsidR="00C87273" w:rsidRPr="00C87273">
        <w:rPr>
          <w:rFonts w:ascii="Calibri" w:hAnsi="Calibri"/>
          <w:b/>
          <w:u w:val="single"/>
        </w:rPr>
        <w:t>2</w:t>
      </w:r>
      <w:r w:rsidR="00533749" w:rsidRPr="00533749">
        <w:rPr>
          <w:rFonts w:ascii="Calibri" w:hAnsi="Calibri"/>
          <w:b/>
          <w:u w:val="single"/>
        </w:rPr>
        <w:t>1</w:t>
      </w:r>
      <w:r w:rsidR="009B5B67" w:rsidRPr="009B5B67">
        <w:rPr>
          <w:rFonts w:ascii="Calibri" w:hAnsi="Calibri"/>
          <w:b/>
          <w:u w:val="single"/>
        </w:rPr>
        <w:t>-2</w:t>
      </w:r>
      <w:r w:rsidR="00533749" w:rsidRPr="00533749">
        <w:rPr>
          <w:rFonts w:ascii="Calibri" w:hAnsi="Calibri"/>
          <w:b/>
          <w:u w:val="single"/>
        </w:rPr>
        <w:t>2</w:t>
      </w:r>
    </w:p>
    <w:p w14:paraId="74224D56" w14:textId="77777777" w:rsidR="009E1C7C" w:rsidRPr="00C87273" w:rsidRDefault="009E1C7C" w:rsidP="002C099B">
      <w:pPr>
        <w:spacing w:line="360" w:lineRule="auto"/>
        <w:jc w:val="center"/>
        <w:rPr>
          <w:rFonts w:ascii="Calibri" w:hAnsi="Calibri"/>
          <w:b/>
          <w:u w:val="single"/>
        </w:rPr>
      </w:pPr>
      <w:r w:rsidRPr="00C87273">
        <w:rPr>
          <w:rFonts w:ascii="Calibri" w:hAnsi="Calibri"/>
        </w:rPr>
        <w:t>(</w:t>
      </w:r>
      <w:r w:rsidRPr="00C87273">
        <w:rPr>
          <w:rFonts w:ascii="Calibri" w:hAnsi="Calibri"/>
          <w:u w:val="single"/>
        </w:rPr>
        <w:t>ΠΑΡΑΚΑΛΩ ΣΥ</w:t>
      </w:r>
      <w:r w:rsidR="006A4FD1" w:rsidRPr="00C87273">
        <w:rPr>
          <w:rFonts w:ascii="Calibri" w:hAnsi="Calibri"/>
          <w:u w:val="single"/>
        </w:rPr>
        <w:t>Μ</w:t>
      </w:r>
      <w:r w:rsidRPr="00C87273">
        <w:rPr>
          <w:rFonts w:ascii="Calibri" w:hAnsi="Calibri"/>
          <w:u w:val="single"/>
        </w:rPr>
        <w:t>ΠΛΗΡΩΣΤΕ ΤΗΝ ΑΙΤΗΣΗ ΜΕ</w:t>
      </w:r>
      <w:r w:rsidRPr="00C87273">
        <w:rPr>
          <w:rFonts w:ascii="Calibri" w:hAnsi="Calibri"/>
          <w:b/>
          <w:u w:val="single"/>
        </w:rPr>
        <w:t xml:space="preserve"> ΚΕΦΑΛΑΙΑ ΓΡΑΜΜΑΤΑ</w:t>
      </w:r>
      <w:r w:rsidRPr="00C87273">
        <w:rPr>
          <w:rFonts w:ascii="Calibri" w:hAnsi="Calibri"/>
        </w:rPr>
        <w:t>)</w:t>
      </w:r>
    </w:p>
    <w:p w14:paraId="62FDDFF7" w14:textId="77777777" w:rsidR="002C099B" w:rsidRPr="00264398" w:rsidRDefault="002C099B" w:rsidP="00B828BF">
      <w:pPr>
        <w:spacing w:line="360" w:lineRule="auto"/>
        <w:rPr>
          <w:rFonts w:ascii="Calibri" w:hAnsi="Calibri"/>
          <w:b/>
          <w:bCs/>
          <w:sz w:val="22"/>
          <w:szCs w:val="22"/>
        </w:rPr>
      </w:pPr>
    </w:p>
    <w:p w14:paraId="4085ED28" w14:textId="77777777" w:rsidR="002C099B" w:rsidRPr="00C87273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7B78F0">
        <w:rPr>
          <w:rFonts w:ascii="Calibri" w:hAnsi="Calibri"/>
          <w:sz w:val="22"/>
          <w:szCs w:val="22"/>
        </w:rPr>
        <w:t>ΕΠΩΝΥΜΟ:</w:t>
      </w:r>
      <w:r w:rsidR="006E3656" w:rsidRPr="00264398">
        <w:rPr>
          <w:rFonts w:ascii="Calibri" w:hAnsi="Calibri"/>
          <w:sz w:val="22"/>
          <w:szCs w:val="22"/>
        </w:rPr>
        <w:t xml:space="preserve"> __________________________</w:t>
      </w:r>
      <w:r w:rsidR="000B441C" w:rsidRPr="00264398">
        <w:rPr>
          <w:rFonts w:ascii="Calibri" w:hAnsi="Calibri"/>
          <w:sz w:val="22"/>
          <w:szCs w:val="22"/>
        </w:rPr>
        <w:t>______</w:t>
      </w:r>
      <w:r w:rsidR="006E3656" w:rsidRPr="00264398">
        <w:rPr>
          <w:rFonts w:ascii="Calibri" w:hAnsi="Calibri"/>
          <w:sz w:val="22"/>
          <w:szCs w:val="22"/>
        </w:rPr>
        <w:t>_________________</w:t>
      </w:r>
      <w:r w:rsidR="00167B0A" w:rsidRPr="00264398">
        <w:rPr>
          <w:rFonts w:ascii="Calibri" w:hAnsi="Calibri"/>
          <w:sz w:val="22"/>
          <w:szCs w:val="22"/>
        </w:rPr>
        <w:t>_________</w:t>
      </w:r>
      <w:r w:rsidR="006E3656" w:rsidRPr="00264398">
        <w:rPr>
          <w:rFonts w:ascii="Calibri" w:hAnsi="Calibri"/>
          <w:sz w:val="22"/>
          <w:szCs w:val="22"/>
        </w:rPr>
        <w:t>__</w:t>
      </w:r>
      <w:r w:rsidR="00167B0A" w:rsidRPr="00264398">
        <w:rPr>
          <w:rFonts w:ascii="Calibri" w:hAnsi="Calibri"/>
          <w:sz w:val="22"/>
          <w:szCs w:val="22"/>
        </w:rPr>
        <w:t>_</w:t>
      </w:r>
      <w:r w:rsidR="000B441C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>__________</w:t>
      </w:r>
    </w:p>
    <w:p w14:paraId="6CE7FCFB" w14:textId="117D301B" w:rsidR="00961565" w:rsidRDefault="00961565" w:rsidP="002C099B">
      <w:pPr>
        <w:spacing w:line="360" w:lineRule="auto"/>
        <w:rPr>
          <w:rFonts w:ascii="Calibri" w:hAnsi="Calibri"/>
          <w:sz w:val="10"/>
          <w:szCs w:val="10"/>
        </w:rPr>
      </w:pPr>
    </w:p>
    <w:p w14:paraId="0AAB2F37" w14:textId="77777777" w:rsidR="00C87273" w:rsidRPr="00C87273" w:rsidRDefault="00C87273" w:rsidP="002C099B">
      <w:pPr>
        <w:spacing w:line="360" w:lineRule="auto"/>
        <w:rPr>
          <w:rFonts w:ascii="Calibri" w:hAnsi="Calibri"/>
          <w:sz w:val="10"/>
          <w:szCs w:val="10"/>
        </w:rPr>
      </w:pPr>
    </w:p>
    <w:p w14:paraId="1AE12724" w14:textId="4A791CD4" w:rsidR="000B441C" w:rsidRPr="00264398" w:rsidRDefault="000B441C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  <w:lang w:val="en-US"/>
        </w:rPr>
        <w:t>ONOMA</w:t>
      </w:r>
      <w:r w:rsidRPr="00264398">
        <w:rPr>
          <w:rFonts w:ascii="Calibri" w:hAnsi="Calibri"/>
          <w:sz w:val="22"/>
          <w:szCs w:val="22"/>
        </w:rPr>
        <w:t>: ___________________________________________________________________________</w:t>
      </w:r>
    </w:p>
    <w:p w14:paraId="4AA75097" w14:textId="77777777" w:rsidR="00264398" w:rsidRPr="00961565" w:rsidRDefault="00264398" w:rsidP="002C099B">
      <w:pPr>
        <w:spacing w:line="360" w:lineRule="auto"/>
        <w:rPr>
          <w:rFonts w:ascii="Calibri" w:hAnsi="Calibri"/>
          <w:sz w:val="16"/>
          <w:szCs w:val="16"/>
        </w:rPr>
      </w:pPr>
    </w:p>
    <w:p w14:paraId="0FCB99C2" w14:textId="77777777" w:rsidR="002C099B" w:rsidRPr="00C87273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ΑΡΙΘ. ΜΗΤΡΩΟΥ:</w:t>
      </w:r>
      <w:r w:rsidR="006E3656" w:rsidRPr="00264398">
        <w:rPr>
          <w:rFonts w:ascii="Calibri" w:hAnsi="Calibri"/>
          <w:sz w:val="22"/>
          <w:szCs w:val="22"/>
        </w:rPr>
        <w:t xml:space="preserve"> _______________</w:t>
      </w:r>
    </w:p>
    <w:p w14:paraId="10D66658" w14:textId="77777777" w:rsidR="00961565" w:rsidRPr="00C87273" w:rsidRDefault="00961565" w:rsidP="002C099B">
      <w:pPr>
        <w:spacing w:line="360" w:lineRule="auto"/>
        <w:rPr>
          <w:rFonts w:ascii="Calibri" w:hAnsi="Calibri"/>
          <w:sz w:val="6"/>
          <w:szCs w:val="6"/>
        </w:rPr>
      </w:pPr>
    </w:p>
    <w:p w14:paraId="0C2100A9" w14:textId="429D3389" w:rsidR="002C099B" w:rsidRPr="00C87273" w:rsidRDefault="002C099B" w:rsidP="00C87273">
      <w:pPr>
        <w:spacing w:line="360" w:lineRule="auto"/>
        <w:ind w:right="-34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ΤΗΛΕΦΩΝΑ:</w:t>
      </w:r>
      <w:r w:rsidR="006E3656" w:rsidRPr="00264398">
        <w:rPr>
          <w:rFonts w:ascii="Calibri" w:hAnsi="Calibri"/>
          <w:sz w:val="22"/>
          <w:szCs w:val="22"/>
        </w:rPr>
        <w:t xml:space="preserve">  Οικίας _____________</w:t>
      </w:r>
      <w:r w:rsidR="00061BDF" w:rsidRPr="00264398">
        <w:rPr>
          <w:rFonts w:ascii="Calibri" w:hAnsi="Calibri"/>
          <w:sz w:val="22"/>
          <w:szCs w:val="22"/>
        </w:rPr>
        <w:t xml:space="preserve">    </w:t>
      </w:r>
      <w:r w:rsidRPr="00264398">
        <w:rPr>
          <w:rFonts w:ascii="Calibri" w:hAnsi="Calibri"/>
          <w:sz w:val="22"/>
          <w:szCs w:val="22"/>
        </w:rPr>
        <w:t>Κινητό</w:t>
      </w:r>
      <w:r w:rsidR="006E3656" w:rsidRPr="00264398">
        <w:rPr>
          <w:rFonts w:ascii="Calibri" w:hAnsi="Calibri"/>
          <w:sz w:val="22"/>
          <w:szCs w:val="22"/>
        </w:rPr>
        <w:t xml:space="preserve">   </w:t>
      </w:r>
      <w:r w:rsidR="00061BDF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 xml:space="preserve">_______________ </w:t>
      </w:r>
      <w:r w:rsidRPr="00264398">
        <w:rPr>
          <w:rFonts w:ascii="Calibri" w:hAnsi="Calibri"/>
          <w:sz w:val="22"/>
          <w:szCs w:val="22"/>
        </w:rPr>
        <w:t xml:space="preserve">   </w:t>
      </w:r>
      <w:r w:rsidR="006F46E1" w:rsidRPr="00264398">
        <w:rPr>
          <w:rFonts w:ascii="Calibri" w:hAnsi="Calibri"/>
          <w:sz w:val="22"/>
          <w:szCs w:val="22"/>
          <w:lang w:val="en-US"/>
        </w:rPr>
        <w:t>EMAIL</w:t>
      </w:r>
      <w:r w:rsidR="006E3656" w:rsidRPr="00264398">
        <w:rPr>
          <w:rFonts w:ascii="Calibri" w:hAnsi="Calibri"/>
          <w:sz w:val="22"/>
          <w:szCs w:val="22"/>
        </w:rPr>
        <w:t xml:space="preserve"> _</w:t>
      </w:r>
      <w:r w:rsidR="00061BDF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>__</w:t>
      </w:r>
      <w:r w:rsidR="00C87273">
        <w:rPr>
          <w:rFonts w:ascii="Calibri" w:hAnsi="Calibri"/>
          <w:sz w:val="22"/>
          <w:szCs w:val="22"/>
        </w:rPr>
        <w:t>____</w:t>
      </w:r>
      <w:r w:rsidR="006E3656" w:rsidRPr="00264398">
        <w:rPr>
          <w:rFonts w:ascii="Calibri" w:hAnsi="Calibri"/>
          <w:sz w:val="22"/>
          <w:szCs w:val="22"/>
        </w:rPr>
        <w:t>_____________</w:t>
      </w:r>
    </w:p>
    <w:p w14:paraId="6922F9D5" w14:textId="77777777" w:rsidR="00961565" w:rsidRPr="00C87273" w:rsidRDefault="00961565" w:rsidP="006E3656">
      <w:pPr>
        <w:spacing w:line="360" w:lineRule="auto"/>
        <w:rPr>
          <w:rFonts w:ascii="Calibri" w:hAnsi="Calibri"/>
          <w:sz w:val="6"/>
          <w:szCs w:val="6"/>
        </w:rPr>
      </w:pPr>
    </w:p>
    <w:p w14:paraId="7DD7412F" w14:textId="77777777" w:rsidR="002C099B" w:rsidRPr="00264398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 xml:space="preserve">ΜΕΣΟΣ ΟΡΟΣ ΒΑΘΜΟΛΟΓΙΑΣ: </w:t>
      </w:r>
      <w:r w:rsidR="006E3656" w:rsidRPr="00264398">
        <w:rPr>
          <w:rFonts w:ascii="Calibri" w:hAnsi="Calibri"/>
          <w:sz w:val="22"/>
          <w:szCs w:val="22"/>
        </w:rPr>
        <w:t>_______________________</w:t>
      </w:r>
    </w:p>
    <w:p w14:paraId="45EC9BFD" w14:textId="77777777" w:rsidR="00264398" w:rsidRPr="00264398" w:rsidRDefault="00264398" w:rsidP="00264398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 xml:space="preserve">ΑΡΙΘΜΟΣ </w:t>
      </w:r>
      <w:r w:rsidRPr="00C87273">
        <w:rPr>
          <w:rFonts w:ascii="Calibri" w:hAnsi="Calibri"/>
          <w:b/>
          <w:bCs/>
          <w:sz w:val="22"/>
          <w:szCs w:val="22"/>
        </w:rPr>
        <w:t>ΥΠΟΧΡΕΩΤΙΚΩΝ ΜΑΘΗΜΑΤΩΝ</w:t>
      </w:r>
      <w:r w:rsidRPr="00264398">
        <w:rPr>
          <w:rFonts w:ascii="Calibri" w:hAnsi="Calibri"/>
          <w:sz w:val="22"/>
          <w:szCs w:val="22"/>
        </w:rPr>
        <w:t xml:space="preserve"> ΤΩΝ </w:t>
      </w:r>
      <w:r w:rsidRPr="00C87273">
        <w:rPr>
          <w:rFonts w:ascii="Calibri" w:hAnsi="Calibri"/>
          <w:b/>
          <w:bCs/>
          <w:sz w:val="22"/>
          <w:szCs w:val="22"/>
        </w:rPr>
        <w:t>2 ΠΡΩΤΩΝ ΕΤΩΝ</w:t>
      </w:r>
      <w:r w:rsidRPr="00264398">
        <w:rPr>
          <w:rFonts w:ascii="Calibri" w:hAnsi="Calibri"/>
          <w:sz w:val="22"/>
          <w:szCs w:val="22"/>
        </w:rPr>
        <w:t xml:space="preserve"> ΣΤΑ ΟΠΟΙΑ ΕΧΩ ΕΞΕΤΑΣΤΕΙ ΕΠΙΤΥΧΩΣ: </w:t>
      </w:r>
      <w:r>
        <w:rPr>
          <w:rFonts w:ascii="Calibri" w:hAnsi="Calibri"/>
          <w:sz w:val="22"/>
          <w:szCs w:val="22"/>
        </w:rPr>
        <w:t>________</w:t>
      </w:r>
    </w:p>
    <w:p w14:paraId="3FC1216C" w14:textId="51184B2D" w:rsidR="00264398" w:rsidRPr="00C87273" w:rsidRDefault="00264398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ΣΥΝΟΛΙΚΟΣ ΑΡΙΘΜΟΣ ΜΑΘΗΜΑΤΩΝ ΣΤΑ ΟΠΟΙΑ ΕΧΩ ΕΞΕΤΑΣΤΕΙ ΕΠΙΤΥΧΩΣ: ________________</w:t>
      </w:r>
    </w:p>
    <w:p w14:paraId="6F2C059F" w14:textId="0AF8099F" w:rsidR="006E3656" w:rsidRPr="00C87273" w:rsidRDefault="00C5391D" w:rsidP="00C81394">
      <w:pPr>
        <w:spacing w:line="360" w:lineRule="auto"/>
        <w:rPr>
          <w:rFonts w:ascii="Calibri" w:hAnsi="Calibri"/>
          <w:sz w:val="20"/>
          <w:szCs w:val="20"/>
          <w:u w:val="single"/>
        </w:rPr>
      </w:pPr>
      <w:r w:rsidRPr="00264398">
        <w:rPr>
          <w:rFonts w:ascii="Calibri" w:hAnsi="Calibri"/>
          <w:sz w:val="22"/>
          <w:szCs w:val="22"/>
        </w:rPr>
        <w:t xml:space="preserve"> </w:t>
      </w:r>
      <w:r w:rsidR="00C87273" w:rsidRPr="00C87273">
        <w:rPr>
          <w:rFonts w:ascii="Calibri" w:hAnsi="Calibri"/>
          <w:b/>
          <w:bCs/>
          <w:sz w:val="22"/>
          <w:szCs w:val="22"/>
          <w:u w:val="single"/>
        </w:rPr>
        <w:t xml:space="preserve">ΜΕΛΟΣ ΔΕΠ  </w:t>
      </w:r>
      <w:r w:rsidR="002C099B" w:rsidRPr="00C87273">
        <w:rPr>
          <w:rFonts w:ascii="Calibri" w:hAnsi="Calibri"/>
          <w:b/>
          <w:bCs/>
          <w:sz w:val="22"/>
          <w:szCs w:val="22"/>
          <w:u w:val="single"/>
        </w:rPr>
        <w:t>ΚΑΤΑ ΣΕΙΡΑ ΠΡΟΤΙΜΗΣΗΣ</w:t>
      </w:r>
      <w:r w:rsidR="002C099B" w:rsidRPr="00C87273">
        <w:rPr>
          <w:rFonts w:ascii="Calibri" w:hAnsi="Calibri"/>
          <w:sz w:val="22"/>
          <w:szCs w:val="22"/>
          <w:u w:val="single"/>
        </w:rPr>
        <w:t>:</w:t>
      </w:r>
      <w:r w:rsidR="00A70958" w:rsidRPr="00C87273">
        <w:rPr>
          <w:rFonts w:ascii="Calibri" w:hAnsi="Calibri"/>
          <w:sz w:val="22"/>
          <w:szCs w:val="22"/>
          <w:u w:val="single"/>
        </w:rPr>
        <w:br/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2"/>
        <w:gridCol w:w="4170"/>
        <w:gridCol w:w="4536"/>
      </w:tblGrid>
      <w:tr w:rsidR="00B828BF" w:rsidRPr="00264398" w14:paraId="05D1DD26" w14:textId="77777777" w:rsidTr="00C87273">
        <w:trPr>
          <w:trHeight w:val="600"/>
        </w:trPr>
        <w:tc>
          <w:tcPr>
            <w:tcW w:w="792" w:type="dxa"/>
          </w:tcPr>
          <w:p w14:paraId="06E0995B" w14:textId="77777777" w:rsidR="00B828BF" w:rsidRPr="00264398" w:rsidRDefault="00B828BF" w:rsidP="00935A03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170" w:type="dxa"/>
            <w:vAlign w:val="center"/>
          </w:tcPr>
          <w:p w14:paraId="7167DD72" w14:textId="77777777" w:rsidR="00B828BF" w:rsidRPr="00264398" w:rsidRDefault="00B828BF" w:rsidP="00935A03">
            <w:pPr>
              <w:jc w:val="center"/>
              <w:rPr>
                <w:rFonts w:ascii="Calibri" w:hAnsi="Calibri"/>
                <w:b/>
                <w:sz w:val="22"/>
                <w:szCs w:val="22"/>
                <w:u w:val="single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u w:val="single"/>
              </w:rPr>
              <w:t>Μέλος ΔΕΠ</w:t>
            </w:r>
          </w:p>
        </w:tc>
        <w:tc>
          <w:tcPr>
            <w:tcW w:w="4536" w:type="dxa"/>
            <w:vAlign w:val="center"/>
          </w:tcPr>
          <w:p w14:paraId="38A750C1" w14:textId="77777777" w:rsidR="00B828BF" w:rsidRPr="00264398" w:rsidRDefault="00B828BF" w:rsidP="00935A03">
            <w:pPr>
              <w:jc w:val="center"/>
              <w:rPr>
                <w:rFonts w:ascii="Calibri" w:hAnsi="Calibri"/>
                <w:b/>
                <w:sz w:val="22"/>
                <w:szCs w:val="22"/>
                <w:u w:val="single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u w:val="single"/>
              </w:rPr>
              <w:t>Θεματική Περιοχή</w:t>
            </w:r>
          </w:p>
        </w:tc>
      </w:tr>
      <w:tr w:rsidR="00B828BF" w:rsidRPr="00264398" w14:paraId="6289EA53" w14:textId="77777777" w:rsidTr="00C87273">
        <w:trPr>
          <w:trHeight w:val="793"/>
        </w:trPr>
        <w:tc>
          <w:tcPr>
            <w:tcW w:w="792" w:type="dxa"/>
            <w:vAlign w:val="center"/>
          </w:tcPr>
          <w:p w14:paraId="5F1DB6E5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lang w:val="en-US"/>
              </w:rPr>
              <w:t>A.</w:t>
            </w:r>
          </w:p>
        </w:tc>
        <w:tc>
          <w:tcPr>
            <w:tcW w:w="4170" w:type="dxa"/>
            <w:vAlign w:val="center"/>
          </w:tcPr>
          <w:p w14:paraId="11FE62F5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67271CD4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34325F78" w14:textId="77777777" w:rsidTr="00C87273">
        <w:trPr>
          <w:trHeight w:val="690"/>
        </w:trPr>
        <w:tc>
          <w:tcPr>
            <w:tcW w:w="792" w:type="dxa"/>
            <w:vAlign w:val="center"/>
          </w:tcPr>
          <w:p w14:paraId="5FEF4EE9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Β.</w:t>
            </w:r>
          </w:p>
        </w:tc>
        <w:tc>
          <w:tcPr>
            <w:tcW w:w="4170" w:type="dxa"/>
            <w:vAlign w:val="center"/>
          </w:tcPr>
          <w:p w14:paraId="7AB33BE6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490DDF0A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2D68233F" w14:textId="77777777" w:rsidTr="00C87273">
        <w:trPr>
          <w:trHeight w:val="686"/>
        </w:trPr>
        <w:tc>
          <w:tcPr>
            <w:tcW w:w="792" w:type="dxa"/>
            <w:vAlign w:val="center"/>
          </w:tcPr>
          <w:p w14:paraId="0B855A76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Γ.</w:t>
            </w:r>
          </w:p>
        </w:tc>
        <w:tc>
          <w:tcPr>
            <w:tcW w:w="4170" w:type="dxa"/>
            <w:vAlign w:val="center"/>
          </w:tcPr>
          <w:p w14:paraId="15EC0882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1B0F1A14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5B51EC6F" w14:textId="77777777" w:rsidTr="00C87273">
        <w:trPr>
          <w:trHeight w:val="711"/>
        </w:trPr>
        <w:tc>
          <w:tcPr>
            <w:tcW w:w="792" w:type="dxa"/>
            <w:vAlign w:val="center"/>
          </w:tcPr>
          <w:p w14:paraId="0F1CE149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Δ.</w:t>
            </w:r>
          </w:p>
        </w:tc>
        <w:tc>
          <w:tcPr>
            <w:tcW w:w="4170" w:type="dxa"/>
            <w:vAlign w:val="center"/>
          </w:tcPr>
          <w:p w14:paraId="61FB663D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048E1F42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9A1721" w14:paraId="3C591BD5" w14:textId="77777777" w:rsidTr="00C87273">
        <w:trPr>
          <w:trHeight w:val="693"/>
        </w:trPr>
        <w:tc>
          <w:tcPr>
            <w:tcW w:w="792" w:type="dxa"/>
            <w:vAlign w:val="center"/>
          </w:tcPr>
          <w:p w14:paraId="70E846C6" w14:textId="77777777" w:rsidR="00B828BF" w:rsidRPr="00961565" w:rsidRDefault="00DB3753" w:rsidP="00DB3753">
            <w:pPr>
              <w:ind w:left="360"/>
              <w:jc w:val="both"/>
              <w:rPr>
                <w:rFonts w:ascii="Calibri" w:hAnsi="Calibri"/>
                <w:b/>
                <w:sz w:val="28"/>
                <w:szCs w:val="28"/>
              </w:rPr>
            </w:pPr>
            <w:r w:rsidRPr="00961565">
              <w:rPr>
                <w:rFonts w:ascii="Calibri" w:hAnsi="Calibri"/>
                <w:b/>
                <w:sz w:val="22"/>
                <w:szCs w:val="22"/>
              </w:rPr>
              <w:t>Ε</w:t>
            </w:r>
            <w:r w:rsidRPr="00961565">
              <w:rPr>
                <w:rFonts w:ascii="Calibri" w:hAnsi="Calibri"/>
                <w:b/>
                <w:sz w:val="28"/>
                <w:szCs w:val="28"/>
              </w:rPr>
              <w:t>.</w:t>
            </w:r>
          </w:p>
        </w:tc>
        <w:tc>
          <w:tcPr>
            <w:tcW w:w="4170" w:type="dxa"/>
            <w:vAlign w:val="center"/>
          </w:tcPr>
          <w:p w14:paraId="19EFFBB7" w14:textId="77777777" w:rsidR="00B828BF" w:rsidRPr="00B828BF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2698509B" w14:textId="77777777" w:rsidR="00B828BF" w:rsidRPr="00B828BF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</w:tbl>
    <w:p w14:paraId="418D85D5" w14:textId="77777777" w:rsidR="00B828BF" w:rsidRPr="00B828BF" w:rsidRDefault="00B828BF" w:rsidP="00C81394">
      <w:pPr>
        <w:spacing w:line="360" w:lineRule="auto"/>
        <w:rPr>
          <w:rFonts w:ascii="Calibri" w:hAnsi="Calibri"/>
          <w:sz w:val="22"/>
          <w:szCs w:val="22"/>
        </w:rPr>
      </w:pPr>
    </w:p>
    <w:p w14:paraId="6D5412D8" w14:textId="6429F70B" w:rsidR="006246AF" w:rsidRPr="009B5B67" w:rsidRDefault="00CA161E" w:rsidP="00C81394">
      <w:pPr>
        <w:spacing w:line="360" w:lineRule="auto"/>
        <w:jc w:val="right"/>
        <w:rPr>
          <w:rFonts w:ascii="Calibri" w:hAnsi="Calibri"/>
          <w:sz w:val="22"/>
          <w:szCs w:val="22"/>
          <w:lang w:val="en-US"/>
        </w:rPr>
      </w:pPr>
      <w:r w:rsidRPr="0066042C">
        <w:rPr>
          <w:rFonts w:ascii="Calibri" w:hAnsi="Calibri"/>
          <w:sz w:val="22"/>
          <w:szCs w:val="22"/>
        </w:rPr>
        <w:t xml:space="preserve">Ημερομηνία </w:t>
      </w:r>
      <w:r w:rsidR="001A63FC" w:rsidRPr="0066042C">
        <w:rPr>
          <w:rFonts w:ascii="Calibri" w:hAnsi="Calibri"/>
          <w:sz w:val="22"/>
          <w:szCs w:val="22"/>
          <w:lang w:val="en-US"/>
        </w:rPr>
        <w:t xml:space="preserve"> </w:t>
      </w:r>
      <w:r w:rsidR="009B5B67">
        <w:rPr>
          <w:rFonts w:ascii="Calibri" w:hAnsi="Calibri"/>
          <w:sz w:val="22"/>
          <w:szCs w:val="22"/>
        </w:rPr>
        <w:t>____/____/ 20</w:t>
      </w:r>
      <w:r w:rsidR="009B5B67">
        <w:rPr>
          <w:rFonts w:ascii="Calibri" w:hAnsi="Calibri"/>
          <w:sz w:val="22"/>
          <w:szCs w:val="22"/>
          <w:lang w:val="en-US"/>
        </w:rPr>
        <w:t>2</w:t>
      </w:r>
      <w:r w:rsidR="00533749">
        <w:rPr>
          <w:rFonts w:ascii="Calibri" w:hAnsi="Calibri"/>
          <w:sz w:val="22"/>
          <w:szCs w:val="22"/>
          <w:lang w:val="en-US"/>
        </w:rPr>
        <w:t>1</w:t>
      </w:r>
    </w:p>
    <w:p w14:paraId="4D63D9D6" w14:textId="77777777" w:rsidR="00B828BF" w:rsidRPr="00B828BF" w:rsidRDefault="00B828BF" w:rsidP="00C81394">
      <w:pPr>
        <w:spacing w:line="360" w:lineRule="auto"/>
        <w:jc w:val="right"/>
        <w:rPr>
          <w:rFonts w:ascii="Calibri" w:hAnsi="Calibri"/>
          <w:sz w:val="22"/>
          <w:szCs w:val="22"/>
        </w:rPr>
      </w:pPr>
    </w:p>
    <w:p w14:paraId="4DDB2EBD" w14:textId="6834D56D" w:rsidR="00774931" w:rsidRPr="00774931" w:rsidRDefault="00C81394" w:rsidP="00210CB0">
      <w:pPr>
        <w:tabs>
          <w:tab w:val="left" w:pos="6120"/>
          <w:tab w:val="left" w:pos="6480"/>
          <w:tab w:val="left" w:pos="6660"/>
        </w:tabs>
        <w:spacing w:line="360" w:lineRule="auto"/>
        <w:ind w:left="5760" w:right="-540"/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  Ο/Η ΑΙΤ __________________</w:t>
      </w:r>
    </w:p>
    <w:sectPr w:rsidR="00774931" w:rsidRPr="00774931" w:rsidSect="00720001">
      <w:pgSz w:w="11906" w:h="16838"/>
      <w:pgMar w:top="1260" w:right="128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97ED8"/>
    <w:multiLevelType w:val="hybridMultilevel"/>
    <w:tmpl w:val="16806CE0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515D79"/>
    <w:multiLevelType w:val="hybridMultilevel"/>
    <w:tmpl w:val="6804EB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E61966"/>
    <w:multiLevelType w:val="hybridMultilevel"/>
    <w:tmpl w:val="336E7EA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AD47EA"/>
    <w:multiLevelType w:val="hybridMultilevel"/>
    <w:tmpl w:val="68AC1B28"/>
    <w:lvl w:ilvl="0" w:tplc="1B828F6A">
      <w:start w:val="1"/>
      <w:numFmt w:val="decimal"/>
      <w:lvlText w:val="%1."/>
      <w:lvlJc w:val="left"/>
      <w:pPr>
        <w:ind w:left="540" w:hanging="360"/>
      </w:pPr>
      <w:rPr>
        <w:rFonts w:cs="Times New Roman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2855745B"/>
    <w:multiLevelType w:val="hybridMultilevel"/>
    <w:tmpl w:val="8AF6842C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C267918"/>
    <w:multiLevelType w:val="hybridMultilevel"/>
    <w:tmpl w:val="5C907EF6"/>
    <w:lvl w:ilvl="0" w:tplc="9886B76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D6D57"/>
    <w:multiLevelType w:val="multilevel"/>
    <w:tmpl w:val="E092B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E147E4D"/>
    <w:multiLevelType w:val="hybridMultilevel"/>
    <w:tmpl w:val="132846F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6F7891"/>
    <w:multiLevelType w:val="hybridMultilevel"/>
    <w:tmpl w:val="69C29026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76C77A2"/>
    <w:multiLevelType w:val="hybridMultilevel"/>
    <w:tmpl w:val="30A6D558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340CB0"/>
    <w:multiLevelType w:val="hybridMultilevel"/>
    <w:tmpl w:val="BA3C1960"/>
    <w:lvl w:ilvl="0" w:tplc="07209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BC6EC5"/>
    <w:multiLevelType w:val="hybridMultilevel"/>
    <w:tmpl w:val="005C1D08"/>
    <w:lvl w:ilvl="0" w:tplc="4DB45F5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4D3A6AA2"/>
    <w:multiLevelType w:val="hybridMultilevel"/>
    <w:tmpl w:val="468E442E"/>
    <w:lvl w:ilvl="0" w:tplc="C248D6CA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DB62E2"/>
    <w:multiLevelType w:val="hybridMultilevel"/>
    <w:tmpl w:val="1FAC5A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AB05240"/>
    <w:multiLevelType w:val="hybridMultilevel"/>
    <w:tmpl w:val="C4D2392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462818"/>
    <w:multiLevelType w:val="multilevel"/>
    <w:tmpl w:val="4240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AF3A07"/>
    <w:multiLevelType w:val="hybridMultilevel"/>
    <w:tmpl w:val="63D687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14935"/>
    <w:multiLevelType w:val="hybridMultilevel"/>
    <w:tmpl w:val="78921870"/>
    <w:lvl w:ilvl="0" w:tplc="072094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  <w:sz w:val="24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9"/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8"/>
  </w:num>
  <w:num w:numId="14">
    <w:abstractNumId w:val="5"/>
  </w:num>
  <w:num w:numId="15">
    <w:abstractNumId w:val="10"/>
  </w:num>
  <w:num w:numId="16">
    <w:abstractNumId w:val="15"/>
  </w:num>
  <w:num w:numId="17">
    <w:abstractNumId w:val="17"/>
  </w:num>
  <w:num w:numId="18">
    <w:abstractNumId w:val="2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Q3Nzc1MzEAAiUdpeDU4uLM/DyQAsNaAGDFvscsAAAA"/>
  </w:docVars>
  <w:rsids>
    <w:rsidRoot w:val="006126FA"/>
    <w:rsid w:val="00061BDF"/>
    <w:rsid w:val="000B441C"/>
    <w:rsid w:val="000B5F1B"/>
    <w:rsid w:val="000F1DAA"/>
    <w:rsid w:val="00115476"/>
    <w:rsid w:val="001445C0"/>
    <w:rsid w:val="00167B0A"/>
    <w:rsid w:val="001A63FC"/>
    <w:rsid w:val="001D582D"/>
    <w:rsid w:val="00210CB0"/>
    <w:rsid w:val="002539DB"/>
    <w:rsid w:val="00264398"/>
    <w:rsid w:val="00283226"/>
    <w:rsid w:val="002C099B"/>
    <w:rsid w:val="00346FBF"/>
    <w:rsid w:val="00363093"/>
    <w:rsid w:val="0036610B"/>
    <w:rsid w:val="003D1E05"/>
    <w:rsid w:val="00430B88"/>
    <w:rsid w:val="004728D5"/>
    <w:rsid w:val="00480BFC"/>
    <w:rsid w:val="004F7344"/>
    <w:rsid w:val="00501681"/>
    <w:rsid w:val="00531DBE"/>
    <w:rsid w:val="00533749"/>
    <w:rsid w:val="005C7191"/>
    <w:rsid w:val="005D63A5"/>
    <w:rsid w:val="005D6BA7"/>
    <w:rsid w:val="005E002B"/>
    <w:rsid w:val="005E2937"/>
    <w:rsid w:val="00603E14"/>
    <w:rsid w:val="00610A98"/>
    <w:rsid w:val="006126FA"/>
    <w:rsid w:val="006246AF"/>
    <w:rsid w:val="00644D20"/>
    <w:rsid w:val="0066042C"/>
    <w:rsid w:val="00691901"/>
    <w:rsid w:val="006A4FD1"/>
    <w:rsid w:val="006E3656"/>
    <w:rsid w:val="006F46E1"/>
    <w:rsid w:val="006F6894"/>
    <w:rsid w:val="00720001"/>
    <w:rsid w:val="00746CA1"/>
    <w:rsid w:val="00753703"/>
    <w:rsid w:val="007550E5"/>
    <w:rsid w:val="00774931"/>
    <w:rsid w:val="007855CB"/>
    <w:rsid w:val="007B78F0"/>
    <w:rsid w:val="007C09B5"/>
    <w:rsid w:val="007C359B"/>
    <w:rsid w:val="00935A03"/>
    <w:rsid w:val="00961565"/>
    <w:rsid w:val="00992E50"/>
    <w:rsid w:val="009A37ED"/>
    <w:rsid w:val="009A6742"/>
    <w:rsid w:val="009B5B67"/>
    <w:rsid w:val="009E071A"/>
    <w:rsid w:val="009E1C7C"/>
    <w:rsid w:val="00A02ADD"/>
    <w:rsid w:val="00A20210"/>
    <w:rsid w:val="00A240DF"/>
    <w:rsid w:val="00A24AA7"/>
    <w:rsid w:val="00A70958"/>
    <w:rsid w:val="00AB34CE"/>
    <w:rsid w:val="00B61937"/>
    <w:rsid w:val="00B828BF"/>
    <w:rsid w:val="00C5391D"/>
    <w:rsid w:val="00C57E62"/>
    <w:rsid w:val="00C81394"/>
    <w:rsid w:val="00C87273"/>
    <w:rsid w:val="00CA161E"/>
    <w:rsid w:val="00DB3753"/>
    <w:rsid w:val="00DD557A"/>
    <w:rsid w:val="00DF78FB"/>
    <w:rsid w:val="00E8040A"/>
    <w:rsid w:val="00EA226A"/>
    <w:rsid w:val="00EC26D4"/>
    <w:rsid w:val="00F15A32"/>
    <w:rsid w:val="00F7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29C422"/>
  <w15:docId w15:val="{10FBC4C0-35AC-4933-8B85-635876F4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78FB"/>
    <w:rPr>
      <w:sz w:val="24"/>
      <w:szCs w:val="24"/>
    </w:rPr>
  </w:style>
  <w:style w:type="paragraph" w:styleId="2">
    <w:name w:val="heading 2"/>
    <w:basedOn w:val="a"/>
    <w:next w:val="a"/>
    <w:qFormat/>
    <w:rsid w:val="00992E50"/>
    <w:pPr>
      <w:keepNext/>
      <w:outlineLvl w:val="1"/>
    </w:pPr>
    <w:rPr>
      <w:rFonts w:ascii="Arial" w:hAnsi="Arial" w:cs="Arial"/>
      <w:sz w:val="20"/>
      <w:szCs w:val="20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0">
    <w:name w:val="msolistparagraph"/>
    <w:basedOn w:val="a"/>
    <w:rsid w:val="009A6742"/>
    <w:pPr>
      <w:ind w:left="720"/>
    </w:pPr>
  </w:style>
  <w:style w:type="paragraph" w:styleId="a3">
    <w:name w:val="List Paragraph"/>
    <w:basedOn w:val="a"/>
    <w:uiPriority w:val="34"/>
    <w:qFormat/>
    <w:rsid w:val="001D582D"/>
    <w:pPr>
      <w:spacing w:after="200" w:line="276" w:lineRule="auto"/>
      <w:ind w:left="720"/>
    </w:pPr>
    <w:rPr>
      <w:lang w:val="en-US" w:eastAsia="en-US"/>
    </w:rPr>
  </w:style>
  <w:style w:type="character" w:styleId="-">
    <w:name w:val="Hyperlink"/>
    <w:basedOn w:val="a0"/>
    <w:rsid w:val="002C099B"/>
    <w:rPr>
      <w:color w:val="0000FF"/>
      <w:u w:val="single"/>
    </w:rPr>
  </w:style>
  <w:style w:type="table" w:styleId="a4">
    <w:name w:val="Table Grid"/>
    <w:basedOn w:val="a1"/>
    <w:rsid w:val="006E36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semiHidden/>
    <w:rsid w:val="00167B0A"/>
    <w:rPr>
      <w:rFonts w:ascii="Tahoma" w:hAnsi="Tahoma" w:cs="Tahoma"/>
      <w:sz w:val="16"/>
      <w:szCs w:val="16"/>
    </w:rPr>
  </w:style>
  <w:style w:type="paragraph" w:styleId="a6">
    <w:name w:val="Subtitle"/>
    <w:basedOn w:val="a"/>
    <w:next w:val="a"/>
    <w:link w:val="Char"/>
    <w:qFormat/>
    <w:rsid w:val="0077493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Char">
    <w:name w:val="Υπότιτλος Char"/>
    <w:basedOn w:val="a0"/>
    <w:link w:val="a6"/>
    <w:rsid w:val="0077493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8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ΔΙΠΛΩΜΑΤΙΚΕΣ ΕΡΓΑΣΙΕΣ 2011-12</vt:lpstr>
      <vt:lpstr>ΔΙΠΛΩΜΑΤΙΚΕΣ ΕΡΓΑΣΙΕΣ 2011-12</vt:lpstr>
    </vt:vector>
  </TitlesOfParts>
  <Company>aueb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ΔΙΠΛΩΜΑΤΙΚΕΣ ΕΡΓΑΣΙΕΣ 2011-12</dc:title>
  <dc:creator>es</dc:creator>
  <cp:lastModifiedBy>MARGARITA KATSIMI</cp:lastModifiedBy>
  <cp:revision>3</cp:revision>
  <cp:lastPrinted>2018-10-15T07:01:00Z</cp:lastPrinted>
  <dcterms:created xsi:type="dcterms:W3CDTF">2021-10-22T09:40:00Z</dcterms:created>
  <dcterms:modified xsi:type="dcterms:W3CDTF">2021-10-22T09:43:00Z</dcterms:modified>
</cp:coreProperties>
</file>